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12D7E6" w14:textId="1552A09B" w:rsidR="00C74DE8" w:rsidRDefault="004C5A02" w:rsidP="00FD3330">
      <w:pPr>
        <w:pStyle w:val="Heading1"/>
        <w:ind w:left="311"/>
        <w:rPr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7036139" wp14:editId="779E49DD">
            <wp:simplePos x="0" y="0"/>
            <wp:positionH relativeFrom="page">
              <wp:posOffset>5882005</wp:posOffset>
            </wp:positionH>
            <wp:positionV relativeFrom="paragraph">
              <wp:posOffset>-247015</wp:posOffset>
            </wp:positionV>
            <wp:extent cx="1064257" cy="1058543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16DE5" w14:textId="77777777" w:rsidR="00C74DE8" w:rsidRDefault="00C74DE8">
      <w:pPr>
        <w:pStyle w:val="BodyText"/>
        <w:spacing w:before="5"/>
        <w:rPr>
          <w:sz w:val="22"/>
        </w:rPr>
      </w:pPr>
    </w:p>
    <w:p w14:paraId="5AECEBBB" w14:textId="1DE80745" w:rsidR="00FD3330" w:rsidRDefault="00FD3330">
      <w:pPr>
        <w:pStyle w:val="Heading1"/>
        <w:ind w:left="311"/>
        <w:rPr>
          <w:color w:val="001F5F"/>
        </w:rPr>
      </w:pPr>
      <w:bookmarkStart w:id="0" w:name="Documentation_Request_Form"/>
      <w:bookmarkEnd w:id="0"/>
      <w:r>
        <w:rPr>
          <w:color w:val="001F5F"/>
        </w:rPr>
        <w:t>Tier 1 Requirements</w:t>
      </w:r>
    </w:p>
    <w:p w14:paraId="6711ADC6" w14:textId="4E1C5E52" w:rsidR="00C74DE8" w:rsidRDefault="00182AA1">
      <w:pPr>
        <w:pStyle w:val="Heading1"/>
        <w:ind w:left="311"/>
      </w:pPr>
      <w:r>
        <w:rPr>
          <w:color w:val="001F5F"/>
        </w:rPr>
        <w:t>Documentation Request Form</w:t>
      </w:r>
    </w:p>
    <w:bookmarkStart w:id="1" w:name="Regional_Healthcare_Preparedness_Coaliti"/>
    <w:bookmarkEnd w:id="1"/>
    <w:p w14:paraId="2C447EFD" w14:textId="3021D4E4" w:rsidR="00C74DE8" w:rsidRDefault="002605DC" w:rsidP="002605DC">
      <w:pPr>
        <w:pStyle w:val="Heading2"/>
        <w:spacing w:before="64" w:line="276" w:lineRule="auto"/>
        <w:ind w:left="311" w:right="1123"/>
      </w:pPr>
      <w:r>
        <w:rPr>
          <w:noProof/>
          <w:sz w:val="2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1E14AA73" wp14:editId="2E7D03BD">
                <wp:simplePos x="0" y="0"/>
                <wp:positionH relativeFrom="column">
                  <wp:posOffset>130175</wp:posOffset>
                </wp:positionH>
                <wp:positionV relativeFrom="paragraph">
                  <wp:posOffset>247650</wp:posOffset>
                </wp:positionV>
                <wp:extent cx="6026150" cy="241300"/>
                <wp:effectExtent l="0" t="0" r="12700" b="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6150" cy="241300"/>
                          <a:chOff x="0" y="0"/>
                          <a:chExt cx="8430" cy="16"/>
                        </a:xfrm>
                      </wpg:grpSpPr>
                      <wps:wsp>
                        <wps:cNvPr id="1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841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7F4DCB" id="Group 2" o:spid="_x0000_s1026" style="position:absolute;margin-left:10.25pt;margin-top:19.5pt;width:474.5pt;height:19pt;z-index:251658240;mso-width-relative:margin" coordsize="84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">
                <v:line id="Line 3" o:spid="_x0000_s1027" style="position:absolute;visibility:visible;mso-wrap-style:square" from="8,8" to="8423,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L8wZMMAAADbAAAADwAAAGRycy9kb3ducmV2LnhtbERPTWvCQBC9C/6HZYTedKOFUKKriFLQ&#10;Hkq1gh7H7JhEs7Nhd5uk/75bKPQ2j/c5i1VvatGS85VlBdNJAoI4t7riQsHp83X8AsIHZI21ZVLw&#10;TR5Wy+FggZm2HR+oPYZCxBD2GSooQ2gyKX1ekkE/sQ1x5G7WGQwRukJqh10MN7WcJUkqDVYcG0ps&#10;aFNS/jh+GQXvzx9pu96/7frzPr3m28P1cu+cUk+jfj0HEagP/+I/907H+TP4/SUeIJ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S/MGTDAAAA2wAAAA8AAAAAAAAAAAAA&#10;AAAAoQIAAGRycy9kb3ducmV2LnhtbFBLBQYAAAAABAAEAPkAAACRAwAAAAA=&#10;"/>
              </v:group>
            </w:pict>
          </mc:Fallback>
        </mc:AlternateContent>
      </w:r>
      <w:r w:rsidR="00FD3330">
        <w:t>20</w:t>
      </w:r>
      <w:r w:rsidR="00435AC8">
        <w:t>2</w:t>
      </w:r>
      <w:r w:rsidR="004E7148">
        <w:t>5</w:t>
      </w:r>
      <w:r w:rsidR="008D1525">
        <w:t>-202</w:t>
      </w:r>
      <w:r w:rsidR="004E7148">
        <w:t>6</w:t>
      </w:r>
      <w:r w:rsidR="00FD3330">
        <w:t xml:space="preserve"> </w:t>
      </w:r>
      <w:r w:rsidR="00182AA1">
        <w:t>RHPC</w:t>
      </w:r>
      <w:r>
        <w:t xml:space="preserve"> </w:t>
      </w:r>
      <w:r w:rsidR="00182AA1">
        <w:t xml:space="preserve">Excellence </w:t>
      </w:r>
      <w:r w:rsidR="000557A9">
        <w:t xml:space="preserve">in Preparedness </w:t>
      </w:r>
      <w:r w:rsidR="00182AA1">
        <w:t>Award</w:t>
      </w:r>
      <w:r w:rsidR="004C5A02">
        <w:t xml:space="preserve"> </w:t>
      </w:r>
      <w:r w:rsidR="00231F94">
        <w:rPr>
          <w:sz w:val="24"/>
        </w:rPr>
        <w:t>–</w:t>
      </w:r>
      <w:r w:rsidR="00231F94">
        <w:t xml:space="preserve"> </w:t>
      </w:r>
      <w:r w:rsidR="004C5A02">
        <w:t>LTC</w:t>
      </w:r>
    </w:p>
    <w:p w14:paraId="5AC885A0" w14:textId="524A403C" w:rsidR="00C74DE8" w:rsidRDefault="00C74DE8">
      <w:pPr>
        <w:pStyle w:val="BodyText"/>
        <w:spacing w:line="20" w:lineRule="exact"/>
        <w:ind w:left="332"/>
        <w:rPr>
          <w:sz w:val="2"/>
        </w:rPr>
      </w:pPr>
    </w:p>
    <w:p w14:paraId="59BB4389" w14:textId="77777777" w:rsidR="00C74DE8" w:rsidRDefault="00C74DE8">
      <w:pPr>
        <w:pStyle w:val="BodyText"/>
        <w:rPr>
          <w:b/>
          <w:sz w:val="20"/>
        </w:rPr>
      </w:pPr>
    </w:p>
    <w:p w14:paraId="001AB4A4" w14:textId="7BADBF57" w:rsidR="00C74DE8" w:rsidRDefault="00182AA1">
      <w:pPr>
        <w:pStyle w:val="Heading3"/>
        <w:tabs>
          <w:tab w:val="left" w:pos="3152"/>
        </w:tabs>
        <w:spacing w:before="168" w:line="276" w:lineRule="auto"/>
        <w:ind w:left="311" w:right="562"/>
        <w:rPr>
          <w:u w:val="none"/>
        </w:rPr>
      </w:pPr>
      <w:bookmarkStart w:id="2" w:name="I__am_requesting_the_below_documentation"/>
      <w:bookmarkEnd w:id="2"/>
      <w:r>
        <w:rPr>
          <w:u w:val="none"/>
        </w:rPr>
        <w:t>I</w:t>
      </w:r>
      <w:r>
        <w:t xml:space="preserve"> </w:t>
      </w:r>
      <w:r>
        <w:tab/>
      </w:r>
      <w:r>
        <w:rPr>
          <w:u w:val="none"/>
        </w:rPr>
        <w:t xml:space="preserve">am requesting the </w:t>
      </w:r>
      <w:proofErr w:type="gramStart"/>
      <w:r>
        <w:rPr>
          <w:u w:val="none"/>
        </w:rPr>
        <w:t>below documentation</w:t>
      </w:r>
      <w:proofErr w:type="gramEnd"/>
      <w:r w:rsidR="00231F94">
        <w:rPr>
          <w:u w:val="none"/>
        </w:rPr>
        <w:t xml:space="preserve"> </w:t>
      </w:r>
      <w:r>
        <w:rPr>
          <w:u w:val="none"/>
        </w:rPr>
        <w:t>to</w:t>
      </w:r>
      <w:r>
        <w:rPr>
          <w:spacing w:val="-7"/>
          <w:u w:val="none"/>
        </w:rPr>
        <w:t xml:space="preserve"> </w:t>
      </w:r>
      <w:r>
        <w:rPr>
          <w:u w:val="none"/>
        </w:rPr>
        <w:t xml:space="preserve">complete the RHPC Excellence </w:t>
      </w:r>
      <w:r w:rsidR="000557A9">
        <w:rPr>
          <w:u w:val="none"/>
        </w:rPr>
        <w:t xml:space="preserve">in Preparedness </w:t>
      </w:r>
      <w:r>
        <w:rPr>
          <w:u w:val="none"/>
        </w:rPr>
        <w:t>Award</w:t>
      </w:r>
      <w:r>
        <w:rPr>
          <w:spacing w:val="-31"/>
          <w:u w:val="none"/>
        </w:rPr>
        <w:t xml:space="preserve"> </w:t>
      </w:r>
      <w:r>
        <w:rPr>
          <w:u w:val="none"/>
        </w:rPr>
        <w:t>Packet.</w:t>
      </w:r>
    </w:p>
    <w:p w14:paraId="1B90B133" w14:textId="77777777" w:rsidR="00C74DE8" w:rsidRPr="004C5A02" w:rsidRDefault="00C74DE8">
      <w:pPr>
        <w:pStyle w:val="BodyText"/>
        <w:spacing w:before="1"/>
        <w:rPr>
          <w:rFonts w:ascii="Calibri"/>
          <w:sz w:val="22"/>
        </w:rPr>
      </w:pPr>
    </w:p>
    <w:p w14:paraId="18EABF28" w14:textId="77777777" w:rsidR="00C74DE8" w:rsidRDefault="00182AA1">
      <w:pPr>
        <w:spacing w:after="52"/>
        <w:ind w:left="311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TIER 1 Category</w:t>
      </w:r>
    </w:p>
    <w:tbl>
      <w:tblPr>
        <w:tblW w:w="0" w:type="auto"/>
        <w:tblInd w:w="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8960"/>
      </w:tblGrid>
      <w:tr w:rsidR="00C74DE8" w14:paraId="6356FE64" w14:textId="77777777" w:rsidTr="008F6A02">
        <w:trPr>
          <w:trHeight w:hRule="exact" w:val="446"/>
        </w:trPr>
        <w:tc>
          <w:tcPr>
            <w:tcW w:w="559" w:type="dxa"/>
          </w:tcPr>
          <w:p w14:paraId="00B42A4A" w14:textId="4FA86C2B" w:rsidR="00BB43FE" w:rsidRDefault="00BB43FE"/>
          <w:p w14:paraId="0B4A8404" w14:textId="77777777" w:rsidR="00C74DE8" w:rsidRPr="00BB43FE" w:rsidRDefault="00C74DE8" w:rsidP="00BB43FE"/>
        </w:tc>
        <w:tc>
          <w:tcPr>
            <w:tcW w:w="8960" w:type="dxa"/>
          </w:tcPr>
          <w:p w14:paraId="1AC71AAC" w14:textId="255BD934" w:rsidR="00C74DE8" w:rsidRDefault="0038242A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echnology Drills: </w:t>
            </w:r>
            <w:r w:rsidR="00182AA1">
              <w:rPr>
                <w:b/>
                <w:sz w:val="24"/>
              </w:rPr>
              <w:t>Bed Reports</w:t>
            </w:r>
          </w:p>
        </w:tc>
      </w:tr>
      <w:tr w:rsidR="00C74DE8" w14:paraId="7D862790" w14:textId="77777777" w:rsidTr="008F6A02">
        <w:trPr>
          <w:trHeight w:hRule="exact" w:val="403"/>
        </w:trPr>
        <w:tc>
          <w:tcPr>
            <w:tcW w:w="559" w:type="dxa"/>
          </w:tcPr>
          <w:p w14:paraId="1B6A39BB" w14:textId="77777777" w:rsidR="00C74DE8" w:rsidRDefault="00C74DE8"/>
        </w:tc>
        <w:tc>
          <w:tcPr>
            <w:tcW w:w="8960" w:type="dxa"/>
          </w:tcPr>
          <w:p w14:paraId="55356C3C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orridor Meeting Attendance</w:t>
            </w:r>
          </w:p>
        </w:tc>
      </w:tr>
      <w:tr w:rsidR="00A41CBA" w14:paraId="1847CC5E" w14:textId="77777777" w:rsidTr="008F6A02">
        <w:trPr>
          <w:trHeight w:hRule="exact" w:val="403"/>
        </w:trPr>
        <w:tc>
          <w:tcPr>
            <w:tcW w:w="559" w:type="dxa"/>
          </w:tcPr>
          <w:p w14:paraId="514E878F" w14:textId="77777777" w:rsidR="00A41CBA" w:rsidRDefault="00A41CBA"/>
        </w:tc>
        <w:tc>
          <w:tcPr>
            <w:tcW w:w="8960" w:type="dxa"/>
          </w:tcPr>
          <w:p w14:paraId="4CB35EC7" w14:textId="71BB2AC7" w:rsidR="00A41CBA" w:rsidRDefault="00A41CBA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Quarterly Meeting</w:t>
            </w:r>
          </w:p>
        </w:tc>
      </w:tr>
      <w:tr w:rsidR="00D42CF8" w14:paraId="49C74BB8" w14:textId="77777777" w:rsidTr="008F6A02">
        <w:trPr>
          <w:trHeight w:hRule="exact" w:val="403"/>
        </w:trPr>
        <w:tc>
          <w:tcPr>
            <w:tcW w:w="559" w:type="dxa"/>
          </w:tcPr>
          <w:p w14:paraId="1EA8C37D" w14:textId="77777777" w:rsidR="00D42CF8" w:rsidRDefault="00D42CF8"/>
        </w:tc>
        <w:tc>
          <w:tcPr>
            <w:tcW w:w="8960" w:type="dxa"/>
          </w:tcPr>
          <w:p w14:paraId="4B6055C5" w14:textId="64AA2804" w:rsidR="00D42CF8" w:rsidRDefault="00D42CF8" w:rsidP="00F8611F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Symposium Attendance</w:t>
            </w:r>
            <w:r w:rsidR="00E72C7A">
              <w:rPr>
                <w:b/>
                <w:sz w:val="24"/>
              </w:rPr>
              <w:t xml:space="preserve"> (20</w:t>
            </w:r>
            <w:r w:rsidR="00284DD9">
              <w:rPr>
                <w:b/>
                <w:sz w:val="24"/>
              </w:rPr>
              <w:t>2</w:t>
            </w:r>
            <w:r w:rsidR="004E7148">
              <w:rPr>
                <w:b/>
                <w:sz w:val="24"/>
              </w:rPr>
              <w:t>5</w:t>
            </w:r>
            <w:r w:rsidR="00E72C7A">
              <w:rPr>
                <w:b/>
                <w:sz w:val="24"/>
              </w:rPr>
              <w:t>)</w:t>
            </w:r>
          </w:p>
        </w:tc>
      </w:tr>
      <w:tr w:rsidR="00C74DE8" w14:paraId="591E0C3F" w14:textId="77777777" w:rsidTr="008F6A02">
        <w:trPr>
          <w:trHeight w:hRule="exact" w:val="403"/>
        </w:trPr>
        <w:tc>
          <w:tcPr>
            <w:tcW w:w="559" w:type="dxa"/>
          </w:tcPr>
          <w:p w14:paraId="7DB0B3EC" w14:textId="77777777" w:rsidR="00C74DE8" w:rsidRDefault="00C74DE8"/>
        </w:tc>
        <w:tc>
          <w:tcPr>
            <w:tcW w:w="8960" w:type="dxa"/>
          </w:tcPr>
          <w:p w14:paraId="7EF35C04" w14:textId="61CAC337" w:rsidR="00C74DE8" w:rsidRDefault="00CF2352" w:rsidP="00E30DBD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HPP Agreement on </w:t>
            </w:r>
            <w:r w:rsidR="00E30DBD">
              <w:rPr>
                <w:b/>
                <w:sz w:val="24"/>
              </w:rPr>
              <w:t>F</w:t>
            </w:r>
            <w:r>
              <w:rPr>
                <w:b/>
                <w:sz w:val="24"/>
              </w:rPr>
              <w:t>ile</w:t>
            </w:r>
          </w:p>
        </w:tc>
      </w:tr>
      <w:tr w:rsidR="00C74DE8" w14:paraId="222893C4" w14:textId="77777777" w:rsidTr="008F6A02">
        <w:trPr>
          <w:trHeight w:hRule="exact" w:val="403"/>
        </w:trPr>
        <w:tc>
          <w:tcPr>
            <w:tcW w:w="559" w:type="dxa"/>
          </w:tcPr>
          <w:p w14:paraId="70C8C465" w14:textId="77777777" w:rsidR="00C74DE8" w:rsidRDefault="00C74DE8"/>
        </w:tc>
        <w:tc>
          <w:tcPr>
            <w:tcW w:w="8960" w:type="dxa"/>
          </w:tcPr>
          <w:p w14:paraId="61234C07" w14:textId="3AAFF005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rticipation </w:t>
            </w:r>
            <w:r w:rsidR="00867695">
              <w:rPr>
                <w:b/>
                <w:sz w:val="24"/>
              </w:rPr>
              <w:t>in</w:t>
            </w:r>
            <w:r>
              <w:rPr>
                <w:b/>
                <w:sz w:val="24"/>
              </w:rPr>
              <w:t xml:space="preserve"> Regional Exercise</w:t>
            </w:r>
          </w:p>
        </w:tc>
      </w:tr>
      <w:tr w:rsidR="00D42CF8" w14:paraId="47F89583" w14:textId="77777777" w:rsidTr="008F6A02">
        <w:trPr>
          <w:trHeight w:hRule="exact" w:val="403"/>
        </w:trPr>
        <w:tc>
          <w:tcPr>
            <w:tcW w:w="559" w:type="dxa"/>
          </w:tcPr>
          <w:p w14:paraId="5EFE2331" w14:textId="77777777" w:rsidR="00D42CF8" w:rsidRDefault="00D42CF8"/>
        </w:tc>
        <w:tc>
          <w:tcPr>
            <w:tcW w:w="8960" w:type="dxa"/>
          </w:tcPr>
          <w:p w14:paraId="569908EF" w14:textId="77777777" w:rsidR="00D42CF8" w:rsidRDefault="00D42CF8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esignated Emergency Manager</w:t>
            </w:r>
          </w:p>
        </w:tc>
      </w:tr>
      <w:tr w:rsidR="006B0BF3" w14:paraId="2BA369A5" w14:textId="77777777" w:rsidTr="008F6A02">
        <w:trPr>
          <w:trHeight w:hRule="exact" w:val="403"/>
        </w:trPr>
        <w:tc>
          <w:tcPr>
            <w:tcW w:w="559" w:type="dxa"/>
          </w:tcPr>
          <w:p w14:paraId="6C3313B1" w14:textId="77777777" w:rsidR="006B0BF3" w:rsidRDefault="006B0BF3"/>
        </w:tc>
        <w:tc>
          <w:tcPr>
            <w:tcW w:w="8960" w:type="dxa"/>
          </w:tcPr>
          <w:p w14:paraId="7E8767BB" w14:textId="65E92D35" w:rsidR="006B0BF3" w:rsidRDefault="006B0BF3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Bonus Points: RHPC Committee/Subcommittee Service/Contributions </w:t>
            </w:r>
          </w:p>
        </w:tc>
      </w:tr>
    </w:tbl>
    <w:p w14:paraId="268C9084" w14:textId="77777777" w:rsidR="00C74DE8" w:rsidRDefault="00C74DE8">
      <w:pPr>
        <w:pStyle w:val="BodyText"/>
        <w:rPr>
          <w:rFonts w:ascii="Calibri"/>
          <w:b/>
          <w:sz w:val="20"/>
        </w:rPr>
      </w:pPr>
    </w:p>
    <w:p w14:paraId="7990EE31" w14:textId="77777777" w:rsidR="00C74DE8" w:rsidRPr="004C5A02" w:rsidRDefault="00C74DE8">
      <w:pPr>
        <w:pStyle w:val="BodyText"/>
        <w:spacing w:before="9"/>
        <w:rPr>
          <w:rFonts w:ascii="Calibri"/>
          <w:b/>
          <w:sz w:val="22"/>
        </w:rPr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8"/>
        <w:gridCol w:w="4920"/>
      </w:tblGrid>
      <w:tr w:rsidR="00C74DE8" w14:paraId="22F04293" w14:textId="77777777" w:rsidTr="00F461FA">
        <w:trPr>
          <w:trHeight w:hRule="exact" w:val="478"/>
        </w:trPr>
        <w:tc>
          <w:tcPr>
            <w:tcW w:w="4658" w:type="dxa"/>
          </w:tcPr>
          <w:p w14:paraId="480ED0A0" w14:textId="09A19B12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Name (</w:t>
            </w:r>
            <w:r w:rsidR="008F6A02">
              <w:rPr>
                <w:rFonts w:ascii="Times New Roman"/>
                <w:b/>
                <w:sz w:val="28"/>
              </w:rPr>
              <w:t>First, Last</w:t>
            </w:r>
            <w:r>
              <w:rPr>
                <w:rFonts w:ascii="Times New Roman"/>
                <w:b/>
                <w:sz w:val="28"/>
              </w:rPr>
              <w:t>):</w:t>
            </w:r>
          </w:p>
        </w:tc>
        <w:tc>
          <w:tcPr>
            <w:tcW w:w="4920" w:type="dxa"/>
          </w:tcPr>
          <w:p w14:paraId="7B6669A8" w14:textId="77777777" w:rsidR="00C74DE8" w:rsidRDefault="00C74DE8"/>
        </w:tc>
      </w:tr>
      <w:tr w:rsidR="00C74DE8" w14:paraId="07D11054" w14:textId="77777777" w:rsidTr="008F6A02">
        <w:trPr>
          <w:trHeight w:hRule="exact" w:val="451"/>
        </w:trPr>
        <w:tc>
          <w:tcPr>
            <w:tcW w:w="4658" w:type="dxa"/>
          </w:tcPr>
          <w:p w14:paraId="7636D4A5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Facility:</w:t>
            </w:r>
          </w:p>
        </w:tc>
        <w:tc>
          <w:tcPr>
            <w:tcW w:w="4920" w:type="dxa"/>
          </w:tcPr>
          <w:p w14:paraId="3088B694" w14:textId="77777777" w:rsidR="00C74DE8" w:rsidRDefault="00C74DE8"/>
        </w:tc>
      </w:tr>
      <w:tr w:rsidR="00C74DE8" w14:paraId="7CBC161D" w14:textId="77777777" w:rsidTr="008F6A02">
        <w:trPr>
          <w:trHeight w:hRule="exact" w:val="449"/>
        </w:trPr>
        <w:tc>
          <w:tcPr>
            <w:tcW w:w="4658" w:type="dxa"/>
          </w:tcPr>
          <w:p w14:paraId="7A6C21B5" w14:textId="77777777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Email Address:</w:t>
            </w:r>
          </w:p>
        </w:tc>
        <w:tc>
          <w:tcPr>
            <w:tcW w:w="4920" w:type="dxa"/>
          </w:tcPr>
          <w:p w14:paraId="215609A0" w14:textId="77777777" w:rsidR="00C74DE8" w:rsidRDefault="00C74DE8"/>
        </w:tc>
      </w:tr>
      <w:tr w:rsidR="00C74DE8" w14:paraId="639BC8B8" w14:textId="77777777" w:rsidTr="00F461FA">
        <w:trPr>
          <w:trHeight w:hRule="exact" w:val="451"/>
        </w:trPr>
        <w:tc>
          <w:tcPr>
            <w:tcW w:w="4658" w:type="dxa"/>
          </w:tcPr>
          <w:p w14:paraId="56A95251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Phone Number:</w:t>
            </w:r>
          </w:p>
        </w:tc>
        <w:tc>
          <w:tcPr>
            <w:tcW w:w="4920" w:type="dxa"/>
          </w:tcPr>
          <w:p w14:paraId="38C7C9F7" w14:textId="77777777" w:rsidR="00C74DE8" w:rsidRDefault="00C74DE8"/>
        </w:tc>
      </w:tr>
      <w:tr w:rsidR="00C74DE8" w14:paraId="35B8A280" w14:textId="77777777" w:rsidTr="008F6A02">
        <w:trPr>
          <w:trHeight w:hRule="exact" w:val="732"/>
        </w:trPr>
        <w:tc>
          <w:tcPr>
            <w:tcW w:w="4658" w:type="dxa"/>
          </w:tcPr>
          <w:p w14:paraId="6A701953" w14:textId="3E8110C4" w:rsidR="00C74DE8" w:rsidRDefault="00182AA1">
            <w:pPr>
              <w:pStyle w:val="TableParagraph"/>
              <w:spacing w:before="1" w:line="322" w:lineRule="exact"/>
              <w:ind w:right="33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Date or Date Range of Requested Documentation</w:t>
            </w:r>
            <w:r w:rsidR="00AA6196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4920" w:type="dxa"/>
          </w:tcPr>
          <w:p w14:paraId="6988873A" w14:textId="77777777" w:rsidR="00C74DE8" w:rsidRDefault="00C74DE8"/>
        </w:tc>
      </w:tr>
    </w:tbl>
    <w:p w14:paraId="073EC798" w14:textId="77777777" w:rsidR="00C74DE8" w:rsidRDefault="00C74DE8">
      <w:pPr>
        <w:pStyle w:val="BodyText"/>
        <w:rPr>
          <w:rFonts w:ascii="Calibri"/>
          <w:b/>
          <w:sz w:val="28"/>
        </w:rPr>
      </w:pPr>
    </w:p>
    <w:p w14:paraId="1BF8BEDC" w14:textId="77777777" w:rsidR="00373398" w:rsidRPr="0092017F" w:rsidRDefault="00373398" w:rsidP="00373398">
      <w:pPr>
        <w:pStyle w:val="BodyText"/>
        <w:rPr>
          <w:rFonts w:ascii="Calibri"/>
          <w:b/>
          <w:sz w:val="2"/>
        </w:rPr>
      </w:pPr>
    </w:p>
    <w:p w14:paraId="30BEC27C" w14:textId="01EBBF0C" w:rsidR="00373398" w:rsidRDefault="00373398" w:rsidP="00373398">
      <w:pPr>
        <w:pStyle w:val="Heading3"/>
        <w:rPr>
          <w:rFonts w:ascii="Times New Roman"/>
          <w:u w:val="none"/>
        </w:rPr>
      </w:pPr>
      <w:r w:rsidRPr="005852C2">
        <w:rPr>
          <w:rFonts w:ascii="Arial" w:hAnsi="Arial" w:cs="Arial"/>
          <w:sz w:val="24"/>
          <w:u w:val="none"/>
        </w:rPr>
        <w:t xml:space="preserve">   After completion, click </w:t>
      </w:r>
      <w:hyperlink r:id="rId9" w:history="1">
        <w:r w:rsidRPr="005852C2">
          <w:rPr>
            <w:rStyle w:val="Hyperlink"/>
            <w:rFonts w:ascii="Arial" w:hAnsi="Arial" w:cs="Arial"/>
            <w:b/>
            <w:sz w:val="24"/>
          </w:rPr>
          <w:t>HERE</w:t>
        </w:r>
      </w:hyperlink>
      <w:r w:rsidRPr="005852C2">
        <w:rPr>
          <w:rFonts w:ascii="Arial" w:hAnsi="Arial" w:cs="Arial"/>
          <w:sz w:val="24"/>
          <w:u w:val="none"/>
        </w:rPr>
        <w:t xml:space="preserve"> to submit to SETRAC and receive email acknowledgment.</w:t>
      </w:r>
      <w:r w:rsidRPr="00B46F35">
        <w:rPr>
          <w:rFonts w:ascii="Times New Roman"/>
          <w:sz w:val="24"/>
          <w:u w:val="none"/>
        </w:rPr>
        <w:t xml:space="preserve">  </w:t>
      </w:r>
    </w:p>
    <w:p w14:paraId="57EB8DCF" w14:textId="0EAEFA27" w:rsidR="00C74DE8" w:rsidRPr="008F56D4" w:rsidRDefault="00C74DE8" w:rsidP="00833BB4">
      <w:pPr>
        <w:rPr>
          <w:sz w:val="23"/>
        </w:rPr>
      </w:pPr>
      <w:bookmarkStart w:id="3" w:name="Please_submit_form_to_Lori_Upton_at_rhpc"/>
      <w:bookmarkStart w:id="4" w:name="TIER_ONE_SCORING"/>
      <w:bookmarkStart w:id="5" w:name="YOUR_FACILITY_MAY_RECEIVE_A_MAXIMUM_OF_6"/>
      <w:bookmarkStart w:id="6" w:name="TIER_TWO_SCORING"/>
      <w:bookmarkEnd w:id="3"/>
      <w:bookmarkEnd w:id="4"/>
      <w:bookmarkEnd w:id="5"/>
      <w:bookmarkEnd w:id="6"/>
    </w:p>
    <w:sectPr w:rsidR="00C74DE8" w:rsidRPr="008F56D4" w:rsidSect="00426966">
      <w:footerReference w:type="default" r:id="rId10"/>
      <w:pgSz w:w="12240" w:h="15840"/>
      <w:pgMar w:top="1152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0F855" w14:textId="77777777" w:rsidR="00B957B7" w:rsidRDefault="00B957B7">
      <w:r>
        <w:separator/>
      </w:r>
    </w:p>
  </w:endnote>
  <w:endnote w:type="continuationSeparator" w:id="0">
    <w:p w14:paraId="15CBBCA9" w14:textId="77777777" w:rsidR="00B957B7" w:rsidRDefault="00B95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7E60A" w14:textId="2F33318A" w:rsidR="00C74DE8" w:rsidRDefault="00C74DE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6B6FA" w14:textId="77777777" w:rsidR="00B957B7" w:rsidRDefault="00B957B7">
      <w:r>
        <w:separator/>
      </w:r>
    </w:p>
  </w:footnote>
  <w:footnote w:type="continuationSeparator" w:id="0">
    <w:p w14:paraId="5EBD6AF5" w14:textId="77777777" w:rsidR="00B957B7" w:rsidRDefault="00B957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408159651">
    <w:abstractNumId w:val="1"/>
  </w:num>
  <w:num w:numId="2" w16cid:durableId="2041735224">
    <w:abstractNumId w:val="7"/>
  </w:num>
  <w:num w:numId="3" w16cid:durableId="30305312">
    <w:abstractNumId w:val="9"/>
  </w:num>
  <w:num w:numId="4" w16cid:durableId="173535267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989163619">
    <w:abstractNumId w:val="10"/>
  </w:num>
  <w:num w:numId="6" w16cid:durableId="586499665">
    <w:abstractNumId w:val="8"/>
  </w:num>
  <w:num w:numId="7" w16cid:durableId="1392774067">
    <w:abstractNumId w:val="0"/>
  </w:num>
  <w:num w:numId="8" w16cid:durableId="2038310342">
    <w:abstractNumId w:val="12"/>
  </w:num>
  <w:num w:numId="9" w16cid:durableId="1652057972">
    <w:abstractNumId w:val="5"/>
  </w:num>
  <w:num w:numId="10" w16cid:durableId="1923296439">
    <w:abstractNumId w:val="2"/>
  </w:num>
  <w:num w:numId="11" w16cid:durableId="244918960">
    <w:abstractNumId w:val="6"/>
  </w:num>
  <w:num w:numId="12" w16cid:durableId="2054689252">
    <w:abstractNumId w:val="11"/>
  </w:num>
  <w:num w:numId="13" w16cid:durableId="217012771">
    <w:abstractNumId w:val="4"/>
  </w:num>
  <w:num w:numId="14" w16cid:durableId="7983073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431F5"/>
    <w:rsid w:val="000557A9"/>
    <w:rsid w:val="00086DE8"/>
    <w:rsid w:val="000A1D68"/>
    <w:rsid w:val="000B7B3F"/>
    <w:rsid w:val="000E271A"/>
    <w:rsid w:val="001155CA"/>
    <w:rsid w:val="00125219"/>
    <w:rsid w:val="001464DE"/>
    <w:rsid w:val="001709A2"/>
    <w:rsid w:val="00182AA1"/>
    <w:rsid w:val="00182F71"/>
    <w:rsid w:val="00217777"/>
    <w:rsid w:val="00221611"/>
    <w:rsid w:val="002319F0"/>
    <w:rsid w:val="00231F94"/>
    <w:rsid w:val="00236E3F"/>
    <w:rsid w:val="002605DC"/>
    <w:rsid w:val="002749F8"/>
    <w:rsid w:val="00284DD9"/>
    <w:rsid w:val="002B170F"/>
    <w:rsid w:val="002C2A1C"/>
    <w:rsid w:val="00304091"/>
    <w:rsid w:val="00307CCE"/>
    <w:rsid w:val="00330A0B"/>
    <w:rsid w:val="00373398"/>
    <w:rsid w:val="0038242A"/>
    <w:rsid w:val="00383BC5"/>
    <w:rsid w:val="003E1C5A"/>
    <w:rsid w:val="003F0E5F"/>
    <w:rsid w:val="003F0E99"/>
    <w:rsid w:val="0040077B"/>
    <w:rsid w:val="0040430C"/>
    <w:rsid w:val="00411B86"/>
    <w:rsid w:val="00426966"/>
    <w:rsid w:val="00435AC8"/>
    <w:rsid w:val="00447A2A"/>
    <w:rsid w:val="00483C7A"/>
    <w:rsid w:val="004B3C9C"/>
    <w:rsid w:val="004C5A02"/>
    <w:rsid w:val="004E7148"/>
    <w:rsid w:val="004F6A23"/>
    <w:rsid w:val="00525390"/>
    <w:rsid w:val="005450C4"/>
    <w:rsid w:val="005709B8"/>
    <w:rsid w:val="00571FB3"/>
    <w:rsid w:val="005852C2"/>
    <w:rsid w:val="005B2944"/>
    <w:rsid w:val="005B7995"/>
    <w:rsid w:val="005D41B9"/>
    <w:rsid w:val="005E6B36"/>
    <w:rsid w:val="00601313"/>
    <w:rsid w:val="00624BAD"/>
    <w:rsid w:val="006272DB"/>
    <w:rsid w:val="0063704E"/>
    <w:rsid w:val="006523B6"/>
    <w:rsid w:val="00684FD6"/>
    <w:rsid w:val="006A3B2E"/>
    <w:rsid w:val="006A77C2"/>
    <w:rsid w:val="006B0BF3"/>
    <w:rsid w:val="006F3599"/>
    <w:rsid w:val="00702005"/>
    <w:rsid w:val="00702E8F"/>
    <w:rsid w:val="00706287"/>
    <w:rsid w:val="0070734E"/>
    <w:rsid w:val="00783A82"/>
    <w:rsid w:val="007969DC"/>
    <w:rsid w:val="00833BB4"/>
    <w:rsid w:val="00834448"/>
    <w:rsid w:val="00837BA3"/>
    <w:rsid w:val="00867695"/>
    <w:rsid w:val="00873680"/>
    <w:rsid w:val="008876C3"/>
    <w:rsid w:val="0089169A"/>
    <w:rsid w:val="008C2274"/>
    <w:rsid w:val="008C4DE0"/>
    <w:rsid w:val="008D1525"/>
    <w:rsid w:val="008F56D4"/>
    <w:rsid w:val="008F6A02"/>
    <w:rsid w:val="00927F17"/>
    <w:rsid w:val="009360C3"/>
    <w:rsid w:val="00947AFC"/>
    <w:rsid w:val="009A1EE8"/>
    <w:rsid w:val="009B63F6"/>
    <w:rsid w:val="009C5E6B"/>
    <w:rsid w:val="00A05A53"/>
    <w:rsid w:val="00A15C2C"/>
    <w:rsid w:val="00A208BB"/>
    <w:rsid w:val="00A41CBA"/>
    <w:rsid w:val="00A717D1"/>
    <w:rsid w:val="00A96379"/>
    <w:rsid w:val="00AA6196"/>
    <w:rsid w:val="00B21D6B"/>
    <w:rsid w:val="00B42EB2"/>
    <w:rsid w:val="00B45813"/>
    <w:rsid w:val="00B957B7"/>
    <w:rsid w:val="00BB0C3A"/>
    <w:rsid w:val="00BB43FE"/>
    <w:rsid w:val="00BF6836"/>
    <w:rsid w:val="00C059DB"/>
    <w:rsid w:val="00C07124"/>
    <w:rsid w:val="00C227DA"/>
    <w:rsid w:val="00C74DE8"/>
    <w:rsid w:val="00C83FE6"/>
    <w:rsid w:val="00C921B9"/>
    <w:rsid w:val="00C93583"/>
    <w:rsid w:val="00CB4C5D"/>
    <w:rsid w:val="00CC7DC5"/>
    <w:rsid w:val="00CF2352"/>
    <w:rsid w:val="00D03E69"/>
    <w:rsid w:val="00D03F92"/>
    <w:rsid w:val="00D42CF8"/>
    <w:rsid w:val="00D443AC"/>
    <w:rsid w:val="00D557B1"/>
    <w:rsid w:val="00D7042D"/>
    <w:rsid w:val="00D72166"/>
    <w:rsid w:val="00D75DB7"/>
    <w:rsid w:val="00D97084"/>
    <w:rsid w:val="00E061BA"/>
    <w:rsid w:val="00E210CD"/>
    <w:rsid w:val="00E30DBD"/>
    <w:rsid w:val="00E36BE7"/>
    <w:rsid w:val="00E441D7"/>
    <w:rsid w:val="00E465FB"/>
    <w:rsid w:val="00E6230E"/>
    <w:rsid w:val="00E72C7A"/>
    <w:rsid w:val="00E96C9B"/>
    <w:rsid w:val="00EC07C6"/>
    <w:rsid w:val="00ED5E05"/>
    <w:rsid w:val="00EE6891"/>
    <w:rsid w:val="00F20C51"/>
    <w:rsid w:val="00F461FA"/>
    <w:rsid w:val="00F65FF8"/>
    <w:rsid w:val="00F8594F"/>
    <w:rsid w:val="00F8611F"/>
    <w:rsid w:val="00FA7828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52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2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hpcaward@setr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2E8C4-19AB-4320-BBB8-49CD2ECF5E0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c2421a-db8b-4d05-a98c-ab1a7baa6cec}" enabled="1" method="Standard" siteId="{335a6d75-c3eb-4b1a-ac08-d49338816ca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Sloan Toni</cp:lastModifiedBy>
  <cp:revision>6</cp:revision>
  <cp:lastPrinted>2020-01-20T23:37:00Z</cp:lastPrinted>
  <dcterms:created xsi:type="dcterms:W3CDTF">2024-03-01T16:19:00Z</dcterms:created>
  <dcterms:modified xsi:type="dcterms:W3CDTF">2026-05-1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